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4135"/>
        <w:gridCol w:w="2900"/>
        <w:gridCol w:w="2050"/>
        <w:gridCol w:w="4950"/>
      </w:tblGrid>
      <w:tr w:rsidR="00A24D9A" w:rsidRPr="0051139B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1C326621" w:rsidR="00A24D9A" w:rsidRPr="0051139B" w:rsidRDefault="00A24D9A" w:rsidP="00A2674F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bookmarkStart w:id="0" w:name="_GoBack" w:colFirst="0" w:colLast="0"/>
            <w:r w:rsidRPr="0051139B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51139B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51139B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EA462A" w:rsidRPr="0051139B">
              <w:rPr>
                <w:rFonts w:cstheme="minorHAnsi"/>
                <w:b/>
                <w:bCs/>
                <w:sz w:val="32"/>
                <w:szCs w:val="32"/>
                <w:lang w:val="ru-RU"/>
              </w:rPr>
              <w:t>3</w:t>
            </w:r>
            <w:r w:rsidR="00117BE8" w:rsidRPr="0051139B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51139B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 w:rsidRPr="0051139B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51139B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Pr="0051139B">
              <w:rPr>
                <w:rFonts w:cstheme="minorHAnsi"/>
                <w:b/>
                <w:bCs/>
                <w:sz w:val="32"/>
                <w:szCs w:val="32"/>
                <w:lang w:val="mk-MK"/>
              </w:rPr>
              <w:t>ЛЕТЕН СЕМЕСТАР 2021/22</w:t>
            </w:r>
          </w:p>
        </w:tc>
      </w:tr>
      <w:tr w:rsidR="009F50E3" w:rsidRPr="0051139B" w14:paraId="3F254CF5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1AB2E8B" w14:textId="3A2E9078" w:rsidR="009F50E3" w:rsidRPr="0051139B" w:rsidRDefault="00D27D65" w:rsidP="00A2674F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51139B">
              <w:rPr>
                <w:rFonts w:cstheme="minorHAnsi"/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 w:rsidRPr="0051139B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bookmarkEnd w:id="0"/>
      <w:tr w:rsidR="00D905CD" w:rsidRPr="0051139B" w14:paraId="62E43B6F" w14:textId="77777777" w:rsidTr="002015E2">
        <w:trPr>
          <w:trHeight w:val="343"/>
        </w:trPr>
        <w:tc>
          <w:tcPr>
            <w:tcW w:w="7035" w:type="dxa"/>
            <w:gridSpan w:val="2"/>
          </w:tcPr>
          <w:p w14:paraId="47D32166" w14:textId="4CAA59E4" w:rsidR="00D905CD" w:rsidRPr="0051139B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 xml:space="preserve">Проф. д-р </w:t>
            </w:r>
            <w:r w:rsidR="00EA462A" w:rsidRPr="0051139B">
              <w:rPr>
                <w:rFonts w:cstheme="minorHAnsi"/>
                <w:b/>
                <w:bCs/>
                <w:lang w:val="mk-MK"/>
              </w:rPr>
              <w:t>Марина Ефтимоска</w:t>
            </w:r>
            <w:r w:rsidRPr="0051139B">
              <w:rPr>
                <w:rFonts w:cstheme="minorHAnsi"/>
                <w:b/>
                <w:bCs/>
                <w:lang w:val="mk-MK"/>
              </w:rPr>
              <w:t xml:space="preserve"> </w:t>
            </w:r>
          </w:p>
          <w:p w14:paraId="39CF5173" w14:textId="2E4D51DB" w:rsidR="00EA462A" w:rsidRPr="0051139B" w:rsidRDefault="00A2674F" w:rsidP="00D905CD">
            <w:pPr>
              <w:rPr>
                <w:rFonts w:cstheme="minorHAnsi"/>
                <w:shd w:val="clear" w:color="auto" w:fill="FFFFFF"/>
              </w:rPr>
            </w:pPr>
            <w:hyperlink r:id="rId4" w:history="1"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meftimoska</w:t>
              </w:r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@</w:t>
              </w:r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stomfak</w:t>
              </w:r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.</w:t>
              </w:r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ukim</w:t>
              </w:r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.</w:t>
              </w:r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edu</w:t>
              </w:r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.</w:t>
              </w:r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mk</w:t>
              </w:r>
            </w:hyperlink>
          </w:p>
          <w:p w14:paraId="64850D8D" w14:textId="7463F588" w:rsidR="00D905CD" w:rsidRPr="0051139B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 xml:space="preserve">      </w:t>
            </w:r>
          </w:p>
        </w:tc>
        <w:tc>
          <w:tcPr>
            <w:tcW w:w="7000" w:type="dxa"/>
            <w:gridSpan w:val="2"/>
          </w:tcPr>
          <w:p w14:paraId="19E0D553" w14:textId="45F45951" w:rsidR="00EA462A" w:rsidRPr="0051139B" w:rsidRDefault="00EA462A" w:rsidP="00EA462A">
            <w:pPr>
              <w:rPr>
                <w:rFonts w:cstheme="minorHAnsi"/>
                <w:b/>
                <w:bCs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>Стефан Стојчевски</w:t>
            </w:r>
            <w:r w:rsidRPr="0051139B">
              <w:rPr>
                <w:rFonts w:cstheme="minorHAnsi"/>
                <w:b/>
                <w:bCs/>
              </w:rPr>
              <w:t xml:space="preserve"> </w:t>
            </w:r>
          </w:p>
          <w:p w14:paraId="6164A200" w14:textId="6B4EC86A" w:rsidR="00EA462A" w:rsidRPr="0051139B" w:rsidRDefault="00A2674F" w:rsidP="00EA462A">
            <w:pPr>
              <w:rPr>
                <w:rFonts w:cstheme="minorHAnsi"/>
                <w:shd w:val="clear" w:color="auto" w:fill="FFFFFF"/>
                <w:lang w:val="ru-RU"/>
              </w:rPr>
            </w:pPr>
            <w:hyperlink r:id="rId5" w:history="1"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stefan.stojchevski1@students.stomfak.ukim.mk</w:t>
              </w:r>
            </w:hyperlink>
          </w:p>
          <w:p w14:paraId="7C1B3EF3" w14:textId="77777777" w:rsidR="00EA462A" w:rsidRPr="0051139B" w:rsidRDefault="00EA462A" w:rsidP="00EA462A">
            <w:pPr>
              <w:rPr>
                <w:rFonts w:cstheme="minorHAnsi"/>
                <w:color w:val="333333"/>
                <w:shd w:val="clear" w:color="auto" w:fill="FFFFFF"/>
                <w:lang w:val="ru-RU"/>
              </w:rPr>
            </w:pPr>
          </w:p>
          <w:p w14:paraId="6CA7B376" w14:textId="59D665B8" w:rsidR="00EA462A" w:rsidRPr="0051139B" w:rsidRDefault="00EA462A" w:rsidP="00EA462A">
            <w:pPr>
              <w:rPr>
                <w:rFonts w:cstheme="minorHAnsi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>Јоана Велковска</w:t>
            </w:r>
          </w:p>
          <w:p w14:paraId="7378EAD1" w14:textId="31D5F988" w:rsidR="00D905CD" w:rsidRPr="0051139B" w:rsidRDefault="00A2674F" w:rsidP="00EA462A">
            <w:pPr>
              <w:rPr>
                <w:rFonts w:cstheme="minorHAnsi"/>
                <w:shd w:val="clear" w:color="auto" w:fill="FFFFFF"/>
                <w:lang w:val="ru-RU"/>
              </w:rPr>
            </w:pPr>
            <w:hyperlink r:id="rId6" w:history="1">
              <w:r w:rsidR="00EA462A" w:rsidRPr="0051139B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joana.velkovska@students.stomfak.ukim.mk</w:t>
              </w:r>
            </w:hyperlink>
          </w:p>
          <w:p w14:paraId="771B06E3" w14:textId="1423134E" w:rsidR="00D905CD" w:rsidRPr="0051139B" w:rsidRDefault="00D905CD" w:rsidP="00D905CD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  <w:tr w:rsidR="00D905CD" w:rsidRPr="0051139B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F2BF957" w14:textId="77777777" w:rsidR="00D905CD" w:rsidRPr="0051139B" w:rsidRDefault="00D905CD" w:rsidP="00D905CD">
            <w:pPr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</w:p>
        </w:tc>
      </w:tr>
      <w:tr w:rsidR="00D905CD" w:rsidRPr="0051139B" w14:paraId="53C0FE7F" w14:textId="77777777" w:rsidTr="008A2C3E">
        <w:trPr>
          <w:trHeight w:val="312"/>
        </w:trPr>
        <w:tc>
          <w:tcPr>
            <w:tcW w:w="4135" w:type="dxa"/>
          </w:tcPr>
          <w:p w14:paraId="7BE2C82A" w14:textId="6131240C" w:rsidR="00D905CD" w:rsidRPr="0051139B" w:rsidRDefault="0051139B" w:rsidP="00D905CD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51139B">
              <w:rPr>
                <w:rFonts w:cstheme="minorHAnsi"/>
                <w:b/>
                <w:bCs/>
                <w:sz w:val="28"/>
                <w:szCs w:val="28"/>
                <w:lang w:val="mk-MK"/>
              </w:rPr>
              <w:t>Предмет</w:t>
            </w:r>
          </w:p>
        </w:tc>
        <w:tc>
          <w:tcPr>
            <w:tcW w:w="4950" w:type="dxa"/>
            <w:gridSpan w:val="2"/>
          </w:tcPr>
          <w:p w14:paraId="4625EF30" w14:textId="14588CF9" w:rsidR="00D905CD" w:rsidRPr="0051139B" w:rsidRDefault="0051139B" w:rsidP="00D905CD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51139B">
              <w:rPr>
                <w:rFonts w:cstheme="minorHAnsi"/>
                <w:b/>
                <w:bCs/>
                <w:sz w:val="28"/>
                <w:szCs w:val="28"/>
                <w:lang w:val="mk-MK"/>
              </w:rPr>
              <w:t>Одговорен наставник</w:t>
            </w:r>
          </w:p>
        </w:tc>
        <w:tc>
          <w:tcPr>
            <w:tcW w:w="4950" w:type="dxa"/>
          </w:tcPr>
          <w:p w14:paraId="3855EF10" w14:textId="34793377" w:rsidR="00D905CD" w:rsidRPr="0051139B" w:rsidRDefault="0051139B" w:rsidP="00D905CD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51139B">
              <w:rPr>
                <w:rFonts w:cstheme="minorHAnsi"/>
                <w:b/>
                <w:bCs/>
                <w:sz w:val="28"/>
                <w:szCs w:val="28"/>
                <w:lang w:val="mk-MK"/>
              </w:rPr>
              <w:t>Раководител на катедра</w:t>
            </w:r>
          </w:p>
        </w:tc>
      </w:tr>
      <w:tr w:rsidR="00D905CD" w:rsidRPr="0051139B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D905CD" w:rsidRPr="0051139B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5A0639" w:rsidRPr="0051139B" w14:paraId="08D36BDB" w14:textId="77777777" w:rsidTr="008A2C3E">
        <w:trPr>
          <w:trHeight w:val="613"/>
        </w:trPr>
        <w:tc>
          <w:tcPr>
            <w:tcW w:w="4135" w:type="dxa"/>
          </w:tcPr>
          <w:p w14:paraId="2DF02521" w14:textId="7E6B4F11" w:rsidR="005A0639" w:rsidRPr="0051139B" w:rsidRDefault="0051139B" w:rsidP="005A0639">
            <w:pPr>
              <w:rPr>
                <w:rFonts w:cstheme="minorHAnsi"/>
                <w:b/>
                <w:bCs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 xml:space="preserve"> Превентивна стоматологија</w:t>
            </w:r>
          </w:p>
        </w:tc>
        <w:tc>
          <w:tcPr>
            <w:tcW w:w="4950" w:type="dxa"/>
            <w:gridSpan w:val="2"/>
          </w:tcPr>
          <w:p w14:paraId="1E3034C3" w14:textId="6FEF8BD7" w:rsidR="005A0639" w:rsidRPr="0051139B" w:rsidRDefault="002015E2" w:rsidP="005A0639">
            <w:pPr>
              <w:rPr>
                <w:rFonts w:cstheme="minorHAnsi"/>
                <w:lang w:val="ru-RU"/>
              </w:rPr>
            </w:pPr>
            <w:r w:rsidRPr="0051139B">
              <w:rPr>
                <w:rFonts w:cstheme="minorHAnsi"/>
                <w:lang w:val="mk-MK"/>
              </w:rPr>
              <w:t xml:space="preserve"> </w:t>
            </w:r>
          </w:p>
          <w:p w14:paraId="7C759292" w14:textId="29DFC5F3" w:rsidR="005A0639" w:rsidRPr="0051139B" w:rsidRDefault="004D46C6" w:rsidP="005A0639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 Мира Јанкуловска</w:t>
            </w:r>
          </w:p>
          <w:p w14:paraId="70CD3867" w14:textId="5E40488A" w:rsidR="008356A5" w:rsidRPr="0051139B" w:rsidRDefault="00A2674F" w:rsidP="005A0639">
            <w:pPr>
              <w:rPr>
                <w:rFonts w:cstheme="minorHAnsi"/>
                <w:lang w:val="mk-MK"/>
              </w:rPr>
            </w:pPr>
            <w:hyperlink r:id="rId7" w:history="1">
              <w:r w:rsidR="000F39CA" w:rsidRPr="0051139B">
                <w:rPr>
                  <w:rStyle w:val="Hyperlink"/>
                  <w:rFonts w:cstheme="minorHAnsi"/>
                  <w:color w:val="auto"/>
                  <w:u w:val="none"/>
                </w:rPr>
                <w:t>mjankulovska</w:t>
              </w:r>
              <w:r w:rsidR="000F39CA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  <w:tc>
          <w:tcPr>
            <w:tcW w:w="4950" w:type="dxa"/>
          </w:tcPr>
          <w:p w14:paraId="3DC92714" w14:textId="3C96638A" w:rsidR="005A0639" w:rsidRPr="0051139B" w:rsidRDefault="00A64847" w:rsidP="005A0639">
            <w:pPr>
              <w:rPr>
                <w:rFonts w:cstheme="minorHAnsi"/>
                <w:lang w:val="ru-RU"/>
              </w:rPr>
            </w:pPr>
            <w:r w:rsidRPr="0051139B">
              <w:rPr>
                <w:rFonts w:cstheme="minorHAnsi"/>
                <w:lang w:val="mk-MK"/>
              </w:rPr>
              <w:t xml:space="preserve"> </w:t>
            </w:r>
          </w:p>
          <w:p w14:paraId="09EA8450" w14:textId="12CCD81F" w:rsidR="005A0639" w:rsidRPr="0051139B" w:rsidRDefault="004D46C6" w:rsidP="005A0639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 xml:space="preserve">д-р Елизабета </w:t>
            </w:r>
            <w:r w:rsidR="00744CD6" w:rsidRPr="0051139B">
              <w:rPr>
                <w:rFonts w:cstheme="minorHAnsi"/>
                <w:lang w:val="mk-MK"/>
              </w:rPr>
              <w:t>Ѓ</w:t>
            </w:r>
            <w:r w:rsidRPr="0051139B">
              <w:rPr>
                <w:rFonts w:cstheme="minorHAnsi"/>
                <w:lang w:val="mk-MK"/>
              </w:rPr>
              <w:t>еоргиевска</w:t>
            </w:r>
          </w:p>
          <w:p w14:paraId="632BCA58" w14:textId="77777777" w:rsidR="000F39CA" w:rsidRPr="0051139B" w:rsidRDefault="00A2674F" w:rsidP="000F39CA">
            <w:pPr>
              <w:rPr>
                <w:rFonts w:cstheme="minorHAnsi"/>
                <w:lang w:val="mk-MK"/>
              </w:rPr>
            </w:pPr>
            <w:hyperlink r:id="rId8" w:history="1">
              <w:r w:rsidR="000F39CA" w:rsidRPr="0051139B">
                <w:rPr>
                  <w:rStyle w:val="Hyperlink"/>
                  <w:rFonts w:cstheme="minorHAnsi"/>
                  <w:color w:val="auto"/>
                  <w:u w:val="none"/>
                </w:rPr>
                <w:t>egjorgievska</w:t>
              </w:r>
              <w:r w:rsidR="000F39CA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  <w:p w14:paraId="0BF9CA52" w14:textId="727EEA2C" w:rsidR="000F39CA" w:rsidRPr="0051139B" w:rsidRDefault="000F39CA" w:rsidP="005A0639">
            <w:pPr>
              <w:rPr>
                <w:rFonts w:cstheme="minorHAnsi"/>
                <w:lang w:val="mk-MK"/>
              </w:rPr>
            </w:pPr>
          </w:p>
        </w:tc>
      </w:tr>
      <w:tr w:rsidR="005A0639" w:rsidRPr="0051139B" w14:paraId="4A54FF3D" w14:textId="77777777" w:rsidTr="008A2C3E">
        <w:trPr>
          <w:trHeight w:val="300"/>
        </w:trPr>
        <w:tc>
          <w:tcPr>
            <w:tcW w:w="4135" w:type="dxa"/>
          </w:tcPr>
          <w:p w14:paraId="31DD6FA6" w14:textId="4E4D602D" w:rsidR="005A0639" w:rsidRPr="0051139B" w:rsidRDefault="0051139B" w:rsidP="005A0639">
            <w:pPr>
              <w:rPr>
                <w:rFonts w:cstheme="minorHAnsi"/>
                <w:b/>
                <w:bCs/>
                <w:lang w:val="mk-MK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 xml:space="preserve"> Претклиничка кариологија</w:t>
            </w:r>
            <w:r w:rsidR="00AE677C" w:rsidRPr="0051139B">
              <w:rPr>
                <w:rFonts w:cstheme="minorHAnsi"/>
                <w:b/>
                <w:bCs/>
              </w:rPr>
              <w:t xml:space="preserve"> </w:t>
            </w:r>
            <w:r w:rsidRPr="0051139B">
              <w:rPr>
                <w:rFonts w:cstheme="minorHAnsi"/>
                <w:b/>
                <w:bCs/>
                <w:lang w:val="mk-MK"/>
              </w:rPr>
              <w:t>и реставративна стоматологија</w:t>
            </w:r>
          </w:p>
        </w:tc>
        <w:tc>
          <w:tcPr>
            <w:tcW w:w="4950" w:type="dxa"/>
            <w:gridSpan w:val="2"/>
          </w:tcPr>
          <w:p w14:paraId="4C1F1C7D" w14:textId="1EC62EB3" w:rsidR="005A0639" w:rsidRPr="0051139B" w:rsidRDefault="002015E2" w:rsidP="005A0639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 xml:space="preserve"> </w:t>
            </w:r>
          </w:p>
          <w:p w14:paraId="41A61F57" w14:textId="77777777" w:rsidR="005A0639" w:rsidRPr="0051139B" w:rsidRDefault="007A0B17" w:rsidP="005A0639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д-р</w:t>
            </w:r>
            <w:r w:rsidRPr="0051139B">
              <w:rPr>
                <w:rFonts w:cstheme="minorHAnsi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Лидија Поповска</w:t>
            </w:r>
          </w:p>
          <w:p w14:paraId="17110AE6" w14:textId="26DEDDD7" w:rsidR="007A0B17" w:rsidRPr="0051139B" w:rsidRDefault="00A2674F" w:rsidP="005A0639">
            <w:pPr>
              <w:rPr>
                <w:rFonts w:cstheme="minorHAnsi"/>
              </w:rPr>
            </w:pPr>
            <w:hyperlink r:id="rId9" w:history="1">
              <w:r w:rsidR="000F39CA" w:rsidRPr="0051139B">
                <w:rPr>
                  <w:rStyle w:val="Hyperlink"/>
                  <w:rFonts w:cstheme="minorHAnsi"/>
                  <w:color w:val="auto"/>
                  <w:u w:val="none"/>
                </w:rPr>
                <w:t>lpopovska</w:t>
              </w:r>
              <w:r w:rsidR="000F39CA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  <w:tc>
          <w:tcPr>
            <w:tcW w:w="4950" w:type="dxa"/>
          </w:tcPr>
          <w:p w14:paraId="1A254E47" w14:textId="77777777" w:rsidR="007A0B17" w:rsidRPr="0051139B" w:rsidRDefault="007A0B17" w:rsidP="005A0639">
            <w:pPr>
              <w:rPr>
                <w:rFonts w:cstheme="minorHAnsi"/>
              </w:rPr>
            </w:pPr>
          </w:p>
          <w:p w14:paraId="2CF76644" w14:textId="578BE7E4" w:rsidR="007A0B17" w:rsidRPr="0051139B" w:rsidRDefault="007A0B17" w:rsidP="005A0639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 Василка Ренџова</w:t>
            </w:r>
          </w:p>
          <w:p w14:paraId="2446C735" w14:textId="0251A450" w:rsidR="005A0639" w:rsidRPr="0051139B" w:rsidRDefault="00A2674F" w:rsidP="005A0639">
            <w:pPr>
              <w:rPr>
                <w:rFonts w:cstheme="minorHAnsi"/>
                <w:lang w:val="mk-MK"/>
              </w:rPr>
            </w:pPr>
            <w:hyperlink r:id="rId10" w:history="1">
              <w:r w:rsidR="007A0B17" w:rsidRPr="0051139B">
                <w:rPr>
                  <w:rStyle w:val="Hyperlink"/>
                  <w:rFonts w:cstheme="minorHAnsi"/>
                  <w:color w:val="auto"/>
                  <w:u w:val="none"/>
                </w:rPr>
                <w:t>vrendzova</w:t>
              </w:r>
              <w:r w:rsidR="007A0B17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</w:tr>
      <w:tr w:rsidR="005A0639" w:rsidRPr="0051139B" w14:paraId="04D552C3" w14:textId="77777777" w:rsidTr="008A2C3E">
        <w:trPr>
          <w:trHeight w:val="300"/>
        </w:trPr>
        <w:tc>
          <w:tcPr>
            <w:tcW w:w="4135" w:type="dxa"/>
          </w:tcPr>
          <w:p w14:paraId="39D0AFD6" w14:textId="07EECA5C" w:rsidR="005A0639" w:rsidRPr="0051139B" w:rsidRDefault="0051139B" w:rsidP="005A0639">
            <w:pPr>
              <w:rPr>
                <w:rFonts w:cstheme="minorHAnsi"/>
                <w:b/>
                <w:bCs/>
                <w:lang w:val="mk-MK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>Претклиничка фиксна протетика</w:t>
            </w:r>
          </w:p>
        </w:tc>
        <w:tc>
          <w:tcPr>
            <w:tcW w:w="4950" w:type="dxa"/>
            <w:gridSpan w:val="2"/>
          </w:tcPr>
          <w:p w14:paraId="1CF0E059" w14:textId="55ACDEA2" w:rsidR="005A0639" w:rsidRPr="0051139B" w:rsidRDefault="002015E2" w:rsidP="005A0639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 xml:space="preserve"> 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 Билјана Капушевска</w:t>
            </w:r>
          </w:p>
          <w:p w14:paraId="15F67511" w14:textId="5FDB80F6" w:rsidR="002015E2" w:rsidRPr="0051139B" w:rsidRDefault="00A2674F" w:rsidP="005A0639">
            <w:pPr>
              <w:rPr>
                <w:rFonts w:cstheme="minorHAnsi"/>
                <w:lang w:val="mk-MK"/>
              </w:rPr>
            </w:pPr>
            <w:hyperlink r:id="rId11" w:history="1">
              <w:r w:rsidR="002015E2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bkapusevska@stomfak.ukim.edu.mk</w:t>
              </w:r>
            </w:hyperlink>
          </w:p>
        </w:tc>
        <w:tc>
          <w:tcPr>
            <w:tcW w:w="4950" w:type="dxa"/>
          </w:tcPr>
          <w:p w14:paraId="6B033603" w14:textId="63E5CDBB" w:rsidR="005A0639" w:rsidRPr="0051139B" w:rsidRDefault="005A0639" w:rsidP="005A0639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  Весна Коруновска- Стевковска</w:t>
            </w:r>
          </w:p>
          <w:p w14:paraId="350E68C0" w14:textId="753C0287" w:rsidR="005A0639" w:rsidRPr="0051139B" w:rsidRDefault="005A0639" w:rsidP="005A0639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vkorunovska@stomfak.ukim.edu.mk</w:t>
            </w:r>
          </w:p>
        </w:tc>
      </w:tr>
      <w:tr w:rsidR="005A0639" w:rsidRPr="0051139B" w14:paraId="2F9517CF" w14:textId="77777777" w:rsidTr="008A2C3E">
        <w:trPr>
          <w:trHeight w:val="945"/>
        </w:trPr>
        <w:tc>
          <w:tcPr>
            <w:tcW w:w="4135" w:type="dxa"/>
          </w:tcPr>
          <w:p w14:paraId="06D4C17C" w14:textId="1EA9A5A9" w:rsidR="005A0639" w:rsidRPr="0051139B" w:rsidRDefault="0051139B" w:rsidP="005A0639">
            <w:pPr>
              <w:rPr>
                <w:rFonts w:cstheme="minorHAnsi"/>
                <w:b/>
                <w:bCs/>
                <w:lang w:val="mk-MK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 xml:space="preserve"> Анестезија и седација</w:t>
            </w:r>
          </w:p>
        </w:tc>
        <w:tc>
          <w:tcPr>
            <w:tcW w:w="4950" w:type="dxa"/>
            <w:gridSpan w:val="2"/>
          </w:tcPr>
          <w:p w14:paraId="6B285C9D" w14:textId="18C81F7D" w:rsidR="005A0639" w:rsidRPr="0051139B" w:rsidRDefault="002015E2" w:rsidP="005A0639">
            <w:pPr>
              <w:rPr>
                <w:rFonts w:cstheme="minorHAnsi"/>
                <w:lang w:val="ru-RU"/>
              </w:rPr>
            </w:pPr>
            <w:r w:rsidRPr="0051139B">
              <w:rPr>
                <w:rFonts w:cstheme="minorHAnsi"/>
                <w:lang w:val="mk-MK"/>
              </w:rPr>
              <w:t xml:space="preserve"> </w:t>
            </w:r>
          </w:p>
          <w:p w14:paraId="7EF1865B" w14:textId="28F4E2C8" w:rsidR="005A0639" w:rsidRPr="0051139B" w:rsidRDefault="00D9490C" w:rsidP="005A0639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 Даница Поповиќ</w:t>
            </w:r>
          </w:p>
          <w:p w14:paraId="2B0F5FD4" w14:textId="66AC81DA" w:rsidR="008356A5" w:rsidRPr="0051139B" w:rsidRDefault="00A2674F" w:rsidP="005A0639">
            <w:pPr>
              <w:rPr>
                <w:rFonts w:cstheme="minorHAnsi"/>
                <w:lang w:val="mk-MK"/>
              </w:rPr>
            </w:pPr>
            <w:hyperlink r:id="rId12" w:history="1">
              <w:r w:rsidR="008356A5" w:rsidRPr="0051139B">
                <w:rPr>
                  <w:rStyle w:val="Hyperlink"/>
                  <w:rFonts w:cstheme="minorHAnsi"/>
                  <w:color w:val="auto"/>
                  <w:u w:val="none"/>
                </w:rPr>
                <w:t>d</w:t>
              </w:r>
              <w:r w:rsidR="008356A5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popov</w:t>
              </w:r>
              <w:r w:rsidR="008356A5" w:rsidRPr="0051139B">
                <w:rPr>
                  <w:rStyle w:val="Hyperlink"/>
                  <w:rFonts w:cstheme="minorHAnsi"/>
                  <w:color w:val="auto"/>
                  <w:u w:val="none"/>
                </w:rPr>
                <w:t>ic</w:t>
              </w:r>
              <w:r w:rsidR="008356A5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  <w:tc>
          <w:tcPr>
            <w:tcW w:w="4950" w:type="dxa"/>
          </w:tcPr>
          <w:p w14:paraId="3C8DC31E" w14:textId="653637E8" w:rsidR="005A0639" w:rsidRPr="0051139B" w:rsidRDefault="00A64847" w:rsidP="005A0639">
            <w:pPr>
              <w:rPr>
                <w:rFonts w:cstheme="minorHAnsi"/>
                <w:lang w:val="ru-RU"/>
              </w:rPr>
            </w:pPr>
            <w:r w:rsidRPr="0051139B">
              <w:rPr>
                <w:rFonts w:cstheme="minorHAnsi"/>
                <w:lang w:val="mk-MK"/>
              </w:rPr>
              <w:t xml:space="preserve"> </w:t>
            </w:r>
          </w:p>
          <w:p w14:paraId="79C0152A" w14:textId="2D2614B3" w:rsidR="005A0639" w:rsidRPr="0051139B" w:rsidRDefault="00D9490C" w:rsidP="005A0639">
            <w:pPr>
              <w:rPr>
                <w:rFonts w:cstheme="minorHAnsi"/>
                <w:color w:val="333333"/>
                <w:lang w:val="mk-MK"/>
              </w:rPr>
            </w:pPr>
            <w:r w:rsidRPr="0051139B">
              <w:rPr>
                <w:rFonts w:cstheme="minorHAnsi"/>
                <w:color w:val="333333"/>
                <w:lang w:val="mk-MK"/>
              </w:rPr>
              <w:t>Проф.</w:t>
            </w:r>
            <w:r w:rsidR="00F10479" w:rsidRPr="0051139B">
              <w:rPr>
                <w:rFonts w:cstheme="minorHAnsi"/>
                <w:color w:val="333333"/>
                <w:lang w:val="mk-MK"/>
              </w:rPr>
              <w:t xml:space="preserve"> </w:t>
            </w:r>
            <w:r w:rsidRPr="0051139B">
              <w:rPr>
                <w:rFonts w:cstheme="minorHAnsi"/>
                <w:color w:val="333333"/>
                <w:lang w:val="mk-MK"/>
              </w:rPr>
              <w:t>д-р Антонио Кирков</w:t>
            </w:r>
          </w:p>
          <w:p w14:paraId="22F1C165" w14:textId="2B3C39D5" w:rsidR="008356A5" w:rsidRPr="0051139B" w:rsidRDefault="00A2674F" w:rsidP="005A0639">
            <w:pPr>
              <w:rPr>
                <w:rFonts w:cstheme="minorHAnsi"/>
                <w:color w:val="333333"/>
                <w:lang w:val="mk-MK"/>
              </w:rPr>
            </w:pPr>
            <w:hyperlink r:id="rId13" w:history="1">
              <w:r w:rsidR="008356A5" w:rsidRPr="0051139B">
                <w:rPr>
                  <w:rStyle w:val="Hyperlink"/>
                  <w:rFonts w:cstheme="minorHAnsi"/>
                  <w:color w:val="auto"/>
                  <w:u w:val="none"/>
                </w:rPr>
                <w:t>akirkov</w:t>
              </w:r>
              <w:r w:rsidR="008356A5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</w:tr>
      <w:tr w:rsidR="005A0639" w:rsidRPr="0051139B" w14:paraId="11A3B455" w14:textId="77777777" w:rsidTr="008A2C3E">
        <w:trPr>
          <w:trHeight w:val="821"/>
        </w:trPr>
        <w:tc>
          <w:tcPr>
            <w:tcW w:w="4135" w:type="dxa"/>
          </w:tcPr>
          <w:p w14:paraId="05BF2B0E" w14:textId="0A1F751A" w:rsidR="005A0639" w:rsidRPr="0051139B" w:rsidRDefault="0051139B" w:rsidP="005A0639">
            <w:pPr>
              <w:rPr>
                <w:rFonts w:cstheme="minorHAnsi"/>
                <w:b/>
                <w:bCs/>
                <w:lang w:val="mk-MK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 xml:space="preserve"> Дерматовенерологија</w:t>
            </w:r>
          </w:p>
        </w:tc>
        <w:tc>
          <w:tcPr>
            <w:tcW w:w="4950" w:type="dxa"/>
            <w:gridSpan w:val="2"/>
          </w:tcPr>
          <w:p w14:paraId="5CDBCCD2" w14:textId="4F5FE6CD" w:rsidR="00D9490C" w:rsidRPr="0051139B" w:rsidRDefault="00D9490C" w:rsidP="00D9490C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д-р Весна Гривчева</w:t>
            </w:r>
            <w:r w:rsidR="00F10479" w:rsidRPr="0051139B">
              <w:rPr>
                <w:rFonts w:cstheme="minorHAnsi"/>
                <w:lang w:val="mk-MK"/>
              </w:rPr>
              <w:t xml:space="preserve"> Пановска</w:t>
            </w:r>
          </w:p>
          <w:p w14:paraId="1DD96510" w14:textId="153F9906" w:rsidR="00383E85" w:rsidRPr="0051139B" w:rsidRDefault="00A2674F" w:rsidP="005A0639">
            <w:pPr>
              <w:rPr>
                <w:rFonts w:cstheme="minorHAnsi"/>
              </w:rPr>
            </w:pPr>
            <w:hyperlink r:id="rId14" w:history="1">
              <w:r w:rsidR="00B0502B" w:rsidRPr="0051139B">
                <w:rPr>
                  <w:rStyle w:val="Hyperlink"/>
                  <w:rFonts w:cstheme="minorHAnsi"/>
                  <w:color w:val="auto"/>
                  <w:u w:val="none"/>
                </w:rPr>
                <w:t>vesna_grivchevapanovska@yahoo.com</w:t>
              </w:r>
            </w:hyperlink>
          </w:p>
          <w:p w14:paraId="286B61CA" w14:textId="77777777" w:rsidR="00B0502B" w:rsidRPr="0051139B" w:rsidRDefault="00B0502B" w:rsidP="005A0639">
            <w:pPr>
              <w:rPr>
                <w:rFonts w:cstheme="minorHAnsi"/>
              </w:rPr>
            </w:pPr>
          </w:p>
          <w:p w14:paraId="12E0853F" w14:textId="03FD0C9C" w:rsidR="00383E85" w:rsidRPr="0051139B" w:rsidRDefault="00383E85" w:rsidP="005A0639">
            <w:pPr>
              <w:rPr>
                <w:rFonts w:cstheme="minorHAnsi"/>
              </w:rPr>
            </w:pPr>
          </w:p>
        </w:tc>
        <w:tc>
          <w:tcPr>
            <w:tcW w:w="4950" w:type="dxa"/>
          </w:tcPr>
          <w:p w14:paraId="4F610FD1" w14:textId="38B944DD" w:rsidR="00383E85" w:rsidRPr="0051139B" w:rsidRDefault="00383E85" w:rsidP="005A0639">
            <w:pPr>
              <w:rPr>
                <w:rFonts w:cstheme="minorHAnsi"/>
                <w:color w:val="333333"/>
                <w:lang w:val="mk-MK"/>
              </w:rPr>
            </w:pPr>
            <w:r w:rsidRPr="0051139B">
              <w:rPr>
                <w:rFonts w:cstheme="minorHAnsi"/>
                <w:color w:val="333333"/>
                <w:lang w:val="mk-MK"/>
              </w:rPr>
              <w:t>Проф.д-р Сузана Николовска</w:t>
            </w:r>
          </w:p>
          <w:p w14:paraId="3D09FC34" w14:textId="707A288F" w:rsidR="005A0639" w:rsidRPr="0051139B" w:rsidRDefault="00A2674F" w:rsidP="005A0639">
            <w:pPr>
              <w:rPr>
                <w:rFonts w:cstheme="minorHAnsi"/>
              </w:rPr>
            </w:pPr>
            <w:hyperlink r:id="rId15" w:history="1">
              <w:r w:rsidR="00B0502B" w:rsidRPr="0051139B">
                <w:rPr>
                  <w:rStyle w:val="Hyperlink"/>
                  <w:rFonts w:cstheme="minorHAnsi"/>
                  <w:color w:val="auto"/>
                  <w:u w:val="none"/>
                </w:rPr>
                <w:t>suzananikolovska961@gmail.com</w:t>
              </w:r>
            </w:hyperlink>
          </w:p>
          <w:p w14:paraId="0AEBC2FA" w14:textId="43DE2A4F" w:rsidR="00B0502B" w:rsidRPr="0051139B" w:rsidRDefault="00B0502B" w:rsidP="005A0639">
            <w:pPr>
              <w:rPr>
                <w:rFonts w:cstheme="minorHAnsi"/>
                <w:color w:val="333333"/>
              </w:rPr>
            </w:pPr>
          </w:p>
        </w:tc>
      </w:tr>
      <w:tr w:rsidR="004C4D1A" w:rsidRPr="0051139B" w14:paraId="5D2AA92F" w14:textId="77777777" w:rsidTr="008A2C3E">
        <w:trPr>
          <w:trHeight w:val="915"/>
        </w:trPr>
        <w:tc>
          <w:tcPr>
            <w:tcW w:w="4135" w:type="dxa"/>
          </w:tcPr>
          <w:p w14:paraId="5049ED9B" w14:textId="5CF54EC0" w:rsidR="004C4D1A" w:rsidRPr="0051139B" w:rsidRDefault="0051139B" w:rsidP="004C4D1A">
            <w:pPr>
              <w:rPr>
                <w:rFonts w:cstheme="minorHAnsi"/>
                <w:b/>
                <w:bCs/>
                <w:lang w:val="ru-RU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>Психијатрија</w:t>
            </w:r>
          </w:p>
        </w:tc>
        <w:tc>
          <w:tcPr>
            <w:tcW w:w="4950" w:type="dxa"/>
            <w:gridSpan w:val="2"/>
          </w:tcPr>
          <w:p w14:paraId="1E2BE21C" w14:textId="75C15014" w:rsidR="004C4D1A" w:rsidRPr="0051139B" w:rsidRDefault="004C4D1A" w:rsidP="004C4D1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д-р </w:t>
            </w:r>
            <w:r w:rsidRPr="0051139B">
              <w:rPr>
                <w:rFonts w:cstheme="minorHAnsi"/>
                <w:lang w:val="mk-MK"/>
              </w:rPr>
              <w:t>Ненси Манушева</w:t>
            </w:r>
          </w:p>
          <w:p w14:paraId="4329DC7A" w14:textId="4DE06FB3" w:rsidR="004C4D1A" w:rsidRPr="0051139B" w:rsidRDefault="00CA7080" w:rsidP="004C4D1A">
            <w:pPr>
              <w:rPr>
                <w:rFonts w:cstheme="minorHAnsi"/>
              </w:rPr>
            </w:pPr>
            <w:r w:rsidRPr="0051139B">
              <w:rPr>
                <w:rFonts w:cstheme="minorHAnsi"/>
              </w:rPr>
              <w:t xml:space="preserve"> </w:t>
            </w:r>
          </w:p>
        </w:tc>
        <w:tc>
          <w:tcPr>
            <w:tcW w:w="4950" w:type="dxa"/>
          </w:tcPr>
          <w:p w14:paraId="4081EA3E" w14:textId="142A18C3" w:rsidR="004C4D1A" w:rsidRPr="0051139B" w:rsidRDefault="00A700B8" w:rsidP="004C4D1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 Антони Новотни</w:t>
            </w:r>
          </w:p>
          <w:p w14:paraId="2537778B" w14:textId="02F9C8BB" w:rsidR="00A700B8" w:rsidRPr="0051139B" w:rsidRDefault="00A2674F" w:rsidP="004C4D1A">
            <w:pPr>
              <w:rPr>
                <w:rFonts w:cstheme="minorHAnsi"/>
              </w:rPr>
            </w:pPr>
            <w:hyperlink r:id="rId16" w:history="1">
              <w:r w:rsidR="00770391" w:rsidRPr="0051139B">
                <w:rPr>
                  <w:rStyle w:val="Hyperlink"/>
                  <w:rFonts w:cstheme="minorHAnsi"/>
                  <w:color w:val="auto"/>
                  <w:u w:val="none"/>
                </w:rPr>
                <w:t>prof.novotni@gmail.com</w:t>
              </w:r>
            </w:hyperlink>
          </w:p>
          <w:p w14:paraId="292074B9" w14:textId="7C50075D" w:rsidR="00770391" w:rsidRPr="0051139B" w:rsidRDefault="00770391" w:rsidP="004C4D1A">
            <w:pPr>
              <w:rPr>
                <w:rFonts w:cstheme="minorHAnsi"/>
              </w:rPr>
            </w:pPr>
          </w:p>
        </w:tc>
      </w:tr>
      <w:tr w:rsidR="00770391" w:rsidRPr="0051139B" w14:paraId="24B70E16" w14:textId="77777777" w:rsidTr="008A2C3E">
        <w:trPr>
          <w:trHeight w:val="915"/>
        </w:trPr>
        <w:tc>
          <w:tcPr>
            <w:tcW w:w="4135" w:type="dxa"/>
          </w:tcPr>
          <w:p w14:paraId="370C88FF" w14:textId="736ACCBA" w:rsidR="00770391" w:rsidRPr="0051139B" w:rsidRDefault="0051139B" w:rsidP="004C4D1A">
            <w:pPr>
              <w:rPr>
                <w:rFonts w:cstheme="minorHAnsi"/>
                <w:b/>
                <w:bCs/>
                <w:lang w:val="mk-MK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t>Неврологија</w:t>
            </w:r>
          </w:p>
        </w:tc>
        <w:tc>
          <w:tcPr>
            <w:tcW w:w="4950" w:type="dxa"/>
            <w:gridSpan w:val="2"/>
          </w:tcPr>
          <w:p w14:paraId="3C884450" w14:textId="66DFA00C" w:rsidR="00770391" w:rsidRPr="0051139B" w:rsidRDefault="00770391" w:rsidP="004C4D1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 Димитар Бонев</w:t>
            </w:r>
          </w:p>
          <w:p w14:paraId="61B33473" w14:textId="4BFAD55A" w:rsidR="00770391" w:rsidRPr="0051139B" w:rsidRDefault="00A2674F" w:rsidP="004C4D1A">
            <w:pPr>
              <w:rPr>
                <w:rFonts w:cstheme="minorHAnsi"/>
              </w:rPr>
            </w:pPr>
            <w:hyperlink r:id="rId17" w:history="1">
              <w:r w:rsidR="00770391" w:rsidRPr="0051139B">
                <w:rPr>
                  <w:rStyle w:val="Hyperlink"/>
                  <w:rFonts w:cstheme="minorHAnsi"/>
                  <w:color w:val="auto"/>
                  <w:u w:val="none"/>
                </w:rPr>
                <w:t>dimitarbonevski@gmail.com</w:t>
              </w:r>
            </w:hyperlink>
          </w:p>
          <w:p w14:paraId="76F0619F" w14:textId="084F350F" w:rsidR="00770391" w:rsidRPr="0051139B" w:rsidRDefault="00770391" w:rsidP="004C4D1A">
            <w:pPr>
              <w:rPr>
                <w:rFonts w:cstheme="minorHAnsi"/>
              </w:rPr>
            </w:pPr>
          </w:p>
        </w:tc>
        <w:tc>
          <w:tcPr>
            <w:tcW w:w="4950" w:type="dxa"/>
          </w:tcPr>
          <w:p w14:paraId="52C40A9A" w14:textId="42B10B64" w:rsidR="00770391" w:rsidRPr="0051139B" w:rsidRDefault="00770391" w:rsidP="004C4D1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д-р Гордана Китева Тренчевска</w:t>
            </w:r>
          </w:p>
          <w:p w14:paraId="1F63AC0A" w14:textId="635F8DE0" w:rsidR="00770391" w:rsidRPr="0051139B" w:rsidRDefault="00A2674F" w:rsidP="004C4D1A">
            <w:pPr>
              <w:rPr>
                <w:rFonts w:cstheme="minorHAnsi"/>
              </w:rPr>
            </w:pPr>
            <w:hyperlink r:id="rId18" w:history="1">
              <w:r w:rsidR="00770391" w:rsidRPr="0051139B">
                <w:rPr>
                  <w:rStyle w:val="Hyperlink"/>
                  <w:rFonts w:cstheme="minorHAnsi"/>
                  <w:color w:val="auto"/>
                  <w:u w:val="none"/>
                </w:rPr>
                <w:t>f.kiteva.trencevska@gmail.com</w:t>
              </w:r>
            </w:hyperlink>
          </w:p>
          <w:p w14:paraId="7EDDF96F" w14:textId="70D7BC67" w:rsidR="00770391" w:rsidRPr="0051139B" w:rsidRDefault="00770391" w:rsidP="004C4D1A">
            <w:pPr>
              <w:rPr>
                <w:rFonts w:cstheme="minorHAnsi"/>
              </w:rPr>
            </w:pPr>
          </w:p>
        </w:tc>
      </w:tr>
      <w:tr w:rsidR="003D02BA" w:rsidRPr="0051139B" w14:paraId="53C47289" w14:textId="77777777" w:rsidTr="008A2C3E">
        <w:trPr>
          <w:trHeight w:val="915"/>
        </w:trPr>
        <w:tc>
          <w:tcPr>
            <w:tcW w:w="4135" w:type="dxa"/>
          </w:tcPr>
          <w:p w14:paraId="4D8D02F3" w14:textId="3434FC75" w:rsidR="003D02BA" w:rsidRPr="0051139B" w:rsidRDefault="0051139B" w:rsidP="003D02BA">
            <w:pPr>
              <w:rPr>
                <w:rFonts w:cstheme="minorHAnsi"/>
                <w:b/>
                <w:bCs/>
                <w:lang w:val="mk-MK"/>
              </w:rPr>
            </w:pPr>
            <w:r w:rsidRPr="0051139B">
              <w:rPr>
                <w:rFonts w:cstheme="minorHAnsi"/>
                <w:b/>
                <w:bCs/>
                <w:lang w:val="mk-MK"/>
              </w:rPr>
              <w:lastRenderedPageBreak/>
              <w:t>Општа хирургија</w:t>
            </w:r>
          </w:p>
        </w:tc>
        <w:tc>
          <w:tcPr>
            <w:tcW w:w="4950" w:type="dxa"/>
            <w:gridSpan w:val="2"/>
          </w:tcPr>
          <w:p w14:paraId="01B508D7" w14:textId="18C55F24" w:rsidR="003D02BA" w:rsidRPr="0051139B" w:rsidRDefault="003D02BA" w:rsidP="003D02B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д-р </w:t>
            </w:r>
            <w:r w:rsidRPr="0051139B">
              <w:rPr>
                <w:rFonts w:cstheme="minorHAnsi"/>
                <w:lang w:val="mk-MK"/>
              </w:rPr>
              <w:t xml:space="preserve">Елизабета Мирческа, </w:t>
            </w:r>
          </w:p>
          <w:p w14:paraId="1BEEAACA" w14:textId="578654EA" w:rsidR="003D02BA" w:rsidRPr="0051139B" w:rsidRDefault="00A2674F" w:rsidP="003D02BA">
            <w:pPr>
              <w:rPr>
                <w:rFonts w:cstheme="minorHAnsi"/>
              </w:rPr>
            </w:pPr>
            <w:hyperlink r:id="rId19" w:history="1">
              <w:r w:rsidR="00B0502B" w:rsidRPr="0051139B">
                <w:rPr>
                  <w:rStyle w:val="Hyperlink"/>
                  <w:rFonts w:cstheme="minorHAnsi"/>
                  <w:color w:val="auto"/>
                  <w:u w:val="none"/>
                </w:rPr>
                <w:t>elizabetamircevska@yahoo.com</w:t>
              </w:r>
            </w:hyperlink>
          </w:p>
          <w:p w14:paraId="35B71558" w14:textId="7D44FEE6" w:rsidR="003D02BA" w:rsidRPr="0051139B" w:rsidRDefault="003D02BA" w:rsidP="003D02BA">
            <w:pPr>
              <w:rPr>
                <w:rFonts w:cstheme="minorHAnsi"/>
                <w:lang w:val="mk-MK"/>
              </w:rPr>
            </w:pPr>
          </w:p>
        </w:tc>
        <w:tc>
          <w:tcPr>
            <w:tcW w:w="4950" w:type="dxa"/>
          </w:tcPr>
          <w:p w14:paraId="6E1ADCC6" w14:textId="2C0BE080" w:rsidR="003D02BA" w:rsidRPr="0051139B" w:rsidRDefault="003D02BA" w:rsidP="003D02B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 Светозар Антовиќ</w:t>
            </w:r>
          </w:p>
          <w:p w14:paraId="4BBAAE7B" w14:textId="67384DFA" w:rsidR="00B0502B" w:rsidRPr="0051139B" w:rsidRDefault="00A2674F" w:rsidP="003D02BA">
            <w:pPr>
              <w:rPr>
                <w:rFonts w:cstheme="minorHAnsi"/>
              </w:rPr>
            </w:pPr>
            <w:hyperlink r:id="rId20" w:history="1">
              <w:r w:rsidR="00B0502B" w:rsidRPr="0051139B">
                <w:rPr>
                  <w:rStyle w:val="Hyperlink"/>
                  <w:rFonts w:cstheme="minorHAnsi"/>
                  <w:color w:val="auto"/>
                  <w:u w:val="none"/>
                </w:rPr>
                <w:t>svetozarantovic@yahoo.com</w:t>
              </w:r>
            </w:hyperlink>
          </w:p>
        </w:tc>
      </w:tr>
      <w:tr w:rsidR="003D02BA" w:rsidRPr="0051139B" w14:paraId="2095E16D" w14:textId="77777777" w:rsidTr="008A2C3E">
        <w:trPr>
          <w:trHeight w:val="300"/>
        </w:trPr>
        <w:tc>
          <w:tcPr>
            <w:tcW w:w="4135" w:type="dxa"/>
          </w:tcPr>
          <w:p w14:paraId="48A950F5" w14:textId="132B07A0" w:rsidR="003D02BA" w:rsidRPr="0051139B" w:rsidRDefault="0051139B" w:rsidP="003D02BA">
            <w:pPr>
              <w:rPr>
                <w:rFonts w:cstheme="minorHAnsi"/>
                <w:b/>
                <w:bCs/>
                <w:iCs/>
              </w:rPr>
            </w:pPr>
            <w:r w:rsidRPr="0051139B">
              <w:rPr>
                <w:rFonts w:cstheme="minorHAnsi"/>
                <w:b/>
                <w:bCs/>
                <w:iCs/>
                <w:lang w:val="mk-MK"/>
              </w:rPr>
              <w:t xml:space="preserve"> Стоматолошка фармакологија</w:t>
            </w:r>
          </w:p>
        </w:tc>
        <w:tc>
          <w:tcPr>
            <w:tcW w:w="4950" w:type="dxa"/>
            <w:gridSpan w:val="2"/>
          </w:tcPr>
          <w:p w14:paraId="64C6C1C7" w14:textId="2DFF018A" w:rsidR="003D02BA" w:rsidRPr="0051139B" w:rsidRDefault="00FB4550" w:rsidP="003D02B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</w:t>
            </w:r>
            <w:r w:rsidRPr="0051139B">
              <w:rPr>
                <w:rFonts w:cstheme="minorHAnsi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Вера Радојкова</w:t>
            </w:r>
            <w:r w:rsidR="00F10479" w:rsidRPr="0051139B">
              <w:rPr>
                <w:rFonts w:cstheme="minorHAnsi"/>
                <w:lang w:val="mk-MK"/>
              </w:rPr>
              <w:t xml:space="preserve"> Николовска</w:t>
            </w:r>
          </w:p>
          <w:p w14:paraId="058AB165" w14:textId="2BC56204" w:rsidR="00FB4550" w:rsidRPr="0051139B" w:rsidRDefault="00A2674F" w:rsidP="003D02BA">
            <w:pPr>
              <w:rPr>
                <w:rFonts w:cstheme="minorHAnsi"/>
              </w:rPr>
            </w:pPr>
            <w:hyperlink r:id="rId21" w:history="1">
              <w:r w:rsidR="00FB4550" w:rsidRPr="0051139B">
                <w:rPr>
                  <w:rStyle w:val="Hyperlink"/>
                  <w:rFonts w:cstheme="minorHAnsi"/>
                  <w:color w:val="auto"/>
                  <w:u w:val="none"/>
                </w:rPr>
                <w:t>vradojkova@stomfak.ukim.edu.mk</w:t>
              </w:r>
            </w:hyperlink>
          </w:p>
          <w:p w14:paraId="13C23953" w14:textId="14471203" w:rsidR="00FB4550" w:rsidRPr="0051139B" w:rsidRDefault="00FB4550" w:rsidP="003D02BA">
            <w:pPr>
              <w:rPr>
                <w:rFonts w:cstheme="minorHAnsi"/>
              </w:rPr>
            </w:pPr>
          </w:p>
        </w:tc>
        <w:tc>
          <w:tcPr>
            <w:tcW w:w="4950" w:type="dxa"/>
          </w:tcPr>
          <w:p w14:paraId="614234C9" w14:textId="5EB056CE" w:rsidR="003D02BA" w:rsidRPr="0051139B" w:rsidRDefault="00FB4550" w:rsidP="003D02B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</w:t>
            </w:r>
            <w:r w:rsidRPr="0051139B">
              <w:rPr>
                <w:rFonts w:cstheme="minorHAnsi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Маја Пандилова</w:t>
            </w:r>
          </w:p>
          <w:p w14:paraId="01E5F067" w14:textId="239C1188" w:rsidR="00FB4550" w:rsidRPr="0051139B" w:rsidRDefault="00A2674F" w:rsidP="003D02BA">
            <w:pPr>
              <w:rPr>
                <w:rFonts w:cstheme="minorHAnsi"/>
              </w:rPr>
            </w:pPr>
            <w:hyperlink r:id="rId22" w:history="1">
              <w:r w:rsidR="00FB4550" w:rsidRPr="0051139B">
                <w:rPr>
                  <w:rStyle w:val="Hyperlink"/>
                  <w:rFonts w:cstheme="minorHAnsi"/>
                  <w:color w:val="auto"/>
                  <w:u w:val="none"/>
                </w:rPr>
                <w:t>mpandilova@stomfak.ukim.edu.mk</w:t>
              </w:r>
            </w:hyperlink>
          </w:p>
          <w:p w14:paraId="1D1DF03C" w14:textId="3676AD5F" w:rsidR="00FB4550" w:rsidRPr="0051139B" w:rsidRDefault="00FB4550" w:rsidP="003D02BA">
            <w:pPr>
              <w:rPr>
                <w:rFonts w:cstheme="minorHAnsi"/>
              </w:rPr>
            </w:pPr>
          </w:p>
        </w:tc>
      </w:tr>
      <w:tr w:rsidR="003D02BA" w:rsidRPr="0051139B" w14:paraId="784786F5" w14:textId="77777777" w:rsidTr="008A2C3E">
        <w:trPr>
          <w:trHeight w:val="300"/>
        </w:trPr>
        <w:tc>
          <w:tcPr>
            <w:tcW w:w="4135" w:type="dxa"/>
          </w:tcPr>
          <w:p w14:paraId="44E2CCDC" w14:textId="723247F6" w:rsidR="003D02BA" w:rsidRPr="0051139B" w:rsidRDefault="0051139B" w:rsidP="003D02BA">
            <w:pPr>
              <w:rPr>
                <w:rFonts w:cstheme="minorHAnsi"/>
                <w:b/>
                <w:bCs/>
                <w:iCs/>
                <w:lang w:val="mk-MK"/>
              </w:rPr>
            </w:pPr>
            <w:r w:rsidRPr="0051139B">
              <w:rPr>
                <w:rFonts w:cstheme="minorHAnsi"/>
                <w:b/>
                <w:bCs/>
                <w:iCs/>
                <w:lang w:val="mk-MK"/>
              </w:rPr>
              <w:t xml:space="preserve"> Геронтостоматологија</w:t>
            </w:r>
          </w:p>
        </w:tc>
        <w:tc>
          <w:tcPr>
            <w:tcW w:w="4950" w:type="dxa"/>
            <w:gridSpan w:val="2"/>
          </w:tcPr>
          <w:p w14:paraId="2840C527" w14:textId="2AEAE9C5" w:rsidR="003D02BA" w:rsidRPr="0051139B" w:rsidRDefault="009A0D98" w:rsidP="003D02B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</w:t>
            </w:r>
            <w:r w:rsidRPr="0051139B">
              <w:rPr>
                <w:rFonts w:cstheme="minorHAnsi"/>
                <w:lang w:val="mk-MK"/>
              </w:rPr>
              <w:t>д-р Гордана Ковачевска</w:t>
            </w:r>
          </w:p>
          <w:p w14:paraId="34E33BD3" w14:textId="77777777" w:rsidR="009A0D98" w:rsidRPr="0051139B" w:rsidRDefault="00A2674F" w:rsidP="003D02BA">
            <w:pPr>
              <w:rPr>
                <w:rFonts w:cstheme="minorHAnsi"/>
              </w:rPr>
            </w:pPr>
            <w:hyperlink r:id="rId23" w:history="1">
              <w:r w:rsidR="009A0D98" w:rsidRPr="0051139B">
                <w:rPr>
                  <w:rStyle w:val="Hyperlink"/>
                  <w:rFonts w:cstheme="minorHAnsi"/>
                  <w:color w:val="auto"/>
                  <w:u w:val="none"/>
                </w:rPr>
                <w:t>gkovacevska@</w:t>
              </w:r>
              <w:r w:rsidR="009A0D98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stomfak.ukim.edu.mk</w:t>
              </w:r>
            </w:hyperlink>
          </w:p>
          <w:p w14:paraId="4BD9E37F" w14:textId="3E6E9F54" w:rsidR="009A0D98" w:rsidRPr="0051139B" w:rsidRDefault="009A0D98" w:rsidP="003D02BA">
            <w:pPr>
              <w:rPr>
                <w:rFonts w:cstheme="minorHAnsi"/>
                <w:lang w:val="mk-MK"/>
              </w:rPr>
            </w:pPr>
          </w:p>
        </w:tc>
        <w:tc>
          <w:tcPr>
            <w:tcW w:w="4950" w:type="dxa"/>
          </w:tcPr>
          <w:p w14:paraId="2BD9A3BE" w14:textId="77777777" w:rsidR="003D02BA" w:rsidRPr="0051139B" w:rsidRDefault="009A0D98" w:rsidP="003D02BA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д-р Весна Коруновска</w:t>
            </w:r>
          </w:p>
          <w:p w14:paraId="500D357D" w14:textId="77777777" w:rsidR="009A0D98" w:rsidRPr="0051139B" w:rsidRDefault="00A2674F" w:rsidP="003D02BA">
            <w:pPr>
              <w:rPr>
                <w:rFonts w:cstheme="minorHAnsi"/>
              </w:rPr>
            </w:pPr>
            <w:hyperlink r:id="rId24" w:history="1">
              <w:r w:rsidR="009A0D98" w:rsidRPr="0051139B">
                <w:rPr>
                  <w:rStyle w:val="Hyperlink"/>
                  <w:rFonts w:cstheme="minorHAnsi"/>
                  <w:color w:val="auto"/>
                  <w:u w:val="none"/>
                </w:rPr>
                <w:t>vkorunovska</w:t>
              </w:r>
              <w:r w:rsidR="009A0D98" w:rsidRPr="0051139B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  <w:p w14:paraId="00F9553C" w14:textId="68599746" w:rsidR="009A0D98" w:rsidRPr="0051139B" w:rsidRDefault="009A0D98" w:rsidP="003D02BA">
            <w:pPr>
              <w:rPr>
                <w:rFonts w:cstheme="minorHAnsi"/>
              </w:rPr>
            </w:pPr>
          </w:p>
        </w:tc>
      </w:tr>
      <w:tr w:rsidR="00440378" w:rsidRPr="0051139B" w14:paraId="643DD5D9" w14:textId="77777777" w:rsidTr="008A2C3E">
        <w:trPr>
          <w:trHeight w:val="300"/>
        </w:trPr>
        <w:tc>
          <w:tcPr>
            <w:tcW w:w="4135" w:type="dxa"/>
          </w:tcPr>
          <w:p w14:paraId="7CFEE86B" w14:textId="21915635" w:rsidR="00440378" w:rsidRPr="0051139B" w:rsidRDefault="0051139B" w:rsidP="00440378">
            <w:pPr>
              <w:rPr>
                <w:rFonts w:cstheme="minorHAnsi"/>
                <w:b/>
                <w:bCs/>
                <w:iCs/>
                <w:lang w:val="mk-MK"/>
              </w:rPr>
            </w:pPr>
            <w:r w:rsidRPr="0051139B">
              <w:rPr>
                <w:rFonts w:cstheme="minorHAnsi"/>
                <w:b/>
                <w:bCs/>
                <w:iCs/>
                <w:lang w:val="mk-MK"/>
              </w:rPr>
              <w:t>Гинекологија</w:t>
            </w:r>
          </w:p>
        </w:tc>
        <w:tc>
          <w:tcPr>
            <w:tcW w:w="4950" w:type="dxa"/>
            <w:gridSpan w:val="2"/>
          </w:tcPr>
          <w:p w14:paraId="5BF83280" w14:textId="16E27D6D" w:rsidR="00440378" w:rsidRPr="0051139B" w:rsidRDefault="00440378" w:rsidP="00440378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д-р </w:t>
            </w:r>
            <w:r w:rsidRPr="0051139B">
              <w:rPr>
                <w:rFonts w:cstheme="minorHAnsi"/>
                <w:lang w:val="mk-MK"/>
              </w:rPr>
              <w:t>Горан Димитров</w:t>
            </w:r>
          </w:p>
          <w:p w14:paraId="5B2F0121" w14:textId="38318395" w:rsidR="00440378" w:rsidRPr="0051139B" w:rsidRDefault="00A2674F" w:rsidP="00440378">
            <w:pPr>
              <w:rPr>
                <w:rFonts w:cstheme="minorHAnsi"/>
              </w:rPr>
            </w:pPr>
            <w:hyperlink r:id="rId25" w:history="1">
              <w:r w:rsidR="00B0502B" w:rsidRPr="0051139B">
                <w:rPr>
                  <w:rStyle w:val="Hyperlink"/>
                  <w:rFonts w:cstheme="minorHAnsi"/>
                  <w:color w:val="auto"/>
                  <w:u w:val="none"/>
                </w:rPr>
                <w:t>gorandimi@gmail.com</w:t>
              </w:r>
            </w:hyperlink>
          </w:p>
          <w:p w14:paraId="5A274F93" w14:textId="03E74AD8" w:rsidR="00B0502B" w:rsidRPr="0051139B" w:rsidRDefault="00B0502B" w:rsidP="00440378">
            <w:pPr>
              <w:rPr>
                <w:rFonts w:cstheme="minorHAnsi"/>
              </w:rPr>
            </w:pPr>
          </w:p>
        </w:tc>
        <w:tc>
          <w:tcPr>
            <w:tcW w:w="4950" w:type="dxa"/>
          </w:tcPr>
          <w:p w14:paraId="6B7D2A3C" w14:textId="2FB220DA" w:rsidR="00B52F97" w:rsidRPr="0051139B" w:rsidRDefault="00440378" w:rsidP="00B52F97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 xml:space="preserve"> </w:t>
            </w:r>
            <w:r w:rsidR="00B52F97" w:rsidRPr="0051139B">
              <w:rPr>
                <w:rFonts w:cstheme="minorHAnsi"/>
                <w:lang w:val="mk-MK"/>
              </w:rPr>
              <w:t xml:space="preserve"> Проф.</w:t>
            </w:r>
            <w:r w:rsidR="00F10479" w:rsidRPr="0051139B">
              <w:rPr>
                <w:rFonts w:cstheme="minorHAnsi"/>
                <w:lang w:val="mk-MK"/>
              </w:rPr>
              <w:t xml:space="preserve"> д-р </w:t>
            </w:r>
            <w:r w:rsidR="00B52F97" w:rsidRPr="0051139B">
              <w:rPr>
                <w:rFonts w:cstheme="minorHAnsi"/>
                <w:lang w:val="mk-MK"/>
              </w:rPr>
              <w:t>Горан Димитров</w:t>
            </w:r>
          </w:p>
          <w:p w14:paraId="3BCA2AF2" w14:textId="77777777" w:rsidR="00B52F97" w:rsidRPr="0051139B" w:rsidRDefault="00A2674F" w:rsidP="00B52F97">
            <w:pPr>
              <w:rPr>
                <w:rFonts w:cstheme="minorHAnsi"/>
              </w:rPr>
            </w:pPr>
            <w:hyperlink r:id="rId26" w:history="1">
              <w:r w:rsidR="00B52F97" w:rsidRPr="0051139B">
                <w:rPr>
                  <w:rStyle w:val="Hyperlink"/>
                  <w:rFonts w:cstheme="minorHAnsi"/>
                  <w:color w:val="auto"/>
                  <w:u w:val="none"/>
                </w:rPr>
                <w:t>gorandimi@gmail.com</w:t>
              </w:r>
            </w:hyperlink>
          </w:p>
          <w:p w14:paraId="31249A3D" w14:textId="55DE5629" w:rsidR="00440378" w:rsidRPr="0051139B" w:rsidRDefault="00440378" w:rsidP="00440378">
            <w:pPr>
              <w:rPr>
                <w:rFonts w:cstheme="minorHAnsi"/>
                <w:lang w:val="mk-MK"/>
              </w:rPr>
            </w:pPr>
          </w:p>
        </w:tc>
      </w:tr>
      <w:tr w:rsidR="00440378" w:rsidRPr="0051139B" w14:paraId="4648550A" w14:textId="77777777" w:rsidTr="001008E1">
        <w:trPr>
          <w:trHeight w:val="1178"/>
        </w:trPr>
        <w:tc>
          <w:tcPr>
            <w:tcW w:w="4135" w:type="dxa"/>
          </w:tcPr>
          <w:p w14:paraId="42AA3A16" w14:textId="5347955B" w:rsidR="00440378" w:rsidRPr="0051139B" w:rsidRDefault="0051139B" w:rsidP="00440378">
            <w:pPr>
              <w:rPr>
                <w:rFonts w:cstheme="minorHAnsi"/>
                <w:b/>
                <w:bCs/>
                <w:iCs/>
                <w:lang w:val="mk-MK"/>
              </w:rPr>
            </w:pPr>
            <w:r w:rsidRPr="0051139B">
              <w:rPr>
                <w:rFonts w:cstheme="minorHAnsi"/>
                <w:b/>
                <w:bCs/>
                <w:iCs/>
                <w:lang w:val="mk-MK"/>
              </w:rPr>
              <w:t>Офталмологија</w:t>
            </w:r>
          </w:p>
        </w:tc>
        <w:tc>
          <w:tcPr>
            <w:tcW w:w="4950" w:type="dxa"/>
            <w:gridSpan w:val="2"/>
          </w:tcPr>
          <w:p w14:paraId="62391AA0" w14:textId="37AFA262" w:rsidR="00440378" w:rsidRPr="0051139B" w:rsidRDefault="00440378" w:rsidP="00440378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д-р </w:t>
            </w:r>
            <w:r w:rsidRPr="0051139B">
              <w:rPr>
                <w:rFonts w:cstheme="minorHAnsi"/>
                <w:lang w:val="mk-MK"/>
              </w:rPr>
              <w:t>Весна Димовска</w:t>
            </w:r>
            <w:r w:rsidR="00F10479" w:rsidRPr="0051139B">
              <w:rPr>
                <w:rFonts w:cstheme="minorHAnsi"/>
                <w:lang w:val="mk-MK"/>
              </w:rPr>
              <w:t xml:space="preserve"> Јорданова</w:t>
            </w:r>
          </w:p>
          <w:p w14:paraId="178326C0" w14:textId="76E91785" w:rsidR="00440378" w:rsidRPr="0051139B" w:rsidRDefault="00A2674F" w:rsidP="001008E1">
            <w:pPr>
              <w:rPr>
                <w:rFonts w:cstheme="minorHAnsi"/>
              </w:rPr>
            </w:pPr>
            <w:hyperlink r:id="rId27" w:history="1">
              <w:r w:rsidR="00B0502B" w:rsidRPr="0051139B">
                <w:rPr>
                  <w:rStyle w:val="Hyperlink"/>
                  <w:rFonts w:cstheme="minorHAnsi"/>
                  <w:color w:val="auto"/>
                  <w:u w:val="none"/>
                </w:rPr>
                <w:t>vesna.dimovska@gmail.com</w:t>
              </w:r>
            </w:hyperlink>
          </w:p>
        </w:tc>
        <w:tc>
          <w:tcPr>
            <w:tcW w:w="4950" w:type="dxa"/>
          </w:tcPr>
          <w:p w14:paraId="2A38E765" w14:textId="480F4499" w:rsidR="00440378" w:rsidRPr="0051139B" w:rsidRDefault="00440378" w:rsidP="00440378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д-р </w:t>
            </w:r>
            <w:r w:rsidRPr="0051139B">
              <w:rPr>
                <w:rFonts w:cstheme="minorHAnsi"/>
                <w:lang w:val="mk-MK"/>
              </w:rPr>
              <w:t>Весна Дим</w:t>
            </w:r>
            <w:r w:rsidR="00F10479" w:rsidRPr="0051139B">
              <w:rPr>
                <w:rFonts w:cstheme="minorHAnsi"/>
                <w:lang w:val="mk-MK"/>
              </w:rPr>
              <w:t>о</w:t>
            </w:r>
            <w:r w:rsidRPr="0051139B">
              <w:rPr>
                <w:rFonts w:cstheme="minorHAnsi"/>
                <w:lang w:val="mk-MK"/>
              </w:rPr>
              <w:t>вска</w:t>
            </w:r>
            <w:r w:rsidR="00F10479" w:rsidRPr="0051139B">
              <w:rPr>
                <w:rFonts w:cstheme="minorHAnsi"/>
                <w:lang w:val="mk-MK"/>
              </w:rPr>
              <w:t xml:space="preserve"> Јорданова</w:t>
            </w:r>
          </w:p>
          <w:p w14:paraId="6411D924" w14:textId="21AEB8D0" w:rsidR="00440378" w:rsidRPr="0051139B" w:rsidRDefault="00A2674F" w:rsidP="00440378">
            <w:pPr>
              <w:rPr>
                <w:rFonts w:cstheme="minorHAnsi"/>
              </w:rPr>
            </w:pPr>
            <w:hyperlink r:id="rId28" w:history="1">
              <w:r w:rsidR="00B0502B" w:rsidRPr="0051139B">
                <w:rPr>
                  <w:rStyle w:val="Hyperlink"/>
                  <w:rFonts w:cstheme="minorHAnsi"/>
                  <w:color w:val="auto"/>
                  <w:u w:val="none"/>
                </w:rPr>
                <w:t>vesna.dimovska@gmail.com</w:t>
              </w:r>
            </w:hyperlink>
          </w:p>
          <w:p w14:paraId="1D72558A" w14:textId="77777777" w:rsidR="00440378" w:rsidRPr="0051139B" w:rsidRDefault="00440378" w:rsidP="00440378">
            <w:pPr>
              <w:rPr>
                <w:rFonts w:cstheme="minorHAnsi"/>
                <w:lang w:val="mk-MK"/>
              </w:rPr>
            </w:pPr>
          </w:p>
        </w:tc>
      </w:tr>
      <w:tr w:rsidR="00440378" w:rsidRPr="0051139B" w14:paraId="5A8275DC" w14:textId="77777777" w:rsidTr="001008E1">
        <w:trPr>
          <w:trHeight w:val="80"/>
        </w:trPr>
        <w:tc>
          <w:tcPr>
            <w:tcW w:w="4135" w:type="dxa"/>
          </w:tcPr>
          <w:p w14:paraId="3AF41C84" w14:textId="4A03AB5F" w:rsidR="00440378" w:rsidRPr="0051139B" w:rsidRDefault="0051139B" w:rsidP="00440378">
            <w:pPr>
              <w:rPr>
                <w:rFonts w:cstheme="minorHAnsi"/>
                <w:b/>
                <w:bCs/>
                <w:iCs/>
                <w:lang w:val="mk-MK"/>
              </w:rPr>
            </w:pPr>
            <w:r w:rsidRPr="0051139B">
              <w:rPr>
                <w:rFonts w:cstheme="minorHAnsi"/>
                <w:b/>
                <w:bCs/>
                <w:iCs/>
                <w:lang w:val="mk-MK"/>
              </w:rPr>
              <w:t>Англиски јазик</w:t>
            </w:r>
          </w:p>
        </w:tc>
        <w:tc>
          <w:tcPr>
            <w:tcW w:w="4950" w:type="dxa"/>
            <w:gridSpan w:val="2"/>
          </w:tcPr>
          <w:p w14:paraId="5DA43190" w14:textId="5D5ABE72" w:rsidR="00440378" w:rsidRPr="0051139B" w:rsidRDefault="00440378" w:rsidP="00440378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</w:t>
            </w:r>
            <w:r w:rsidR="00F10479" w:rsidRPr="0051139B">
              <w:rPr>
                <w:rFonts w:cstheme="minorHAnsi"/>
                <w:lang w:val="mk-MK"/>
              </w:rPr>
              <w:t xml:space="preserve"> д-р </w:t>
            </w:r>
            <w:r w:rsidRPr="0051139B">
              <w:rPr>
                <w:rFonts w:cstheme="minorHAnsi"/>
                <w:lang w:val="mk-MK"/>
              </w:rPr>
              <w:t xml:space="preserve">Ѓорѓи Ристовски </w:t>
            </w:r>
          </w:p>
          <w:p w14:paraId="36861C24" w14:textId="6F2E2BB3" w:rsidR="00B0502B" w:rsidRPr="0051139B" w:rsidRDefault="00A2674F" w:rsidP="00440378">
            <w:pPr>
              <w:rPr>
                <w:rFonts w:cstheme="minorHAnsi"/>
              </w:rPr>
            </w:pPr>
            <w:hyperlink r:id="rId29" w:history="1">
              <w:r w:rsidR="00B0502B" w:rsidRPr="0051139B">
                <w:rPr>
                  <w:rStyle w:val="Hyperlink"/>
                  <w:rFonts w:cstheme="minorHAnsi"/>
                  <w:color w:val="auto"/>
                </w:rPr>
                <w:t>goceris@gmail.com</w:t>
              </w:r>
            </w:hyperlink>
          </w:p>
          <w:p w14:paraId="5E806134" w14:textId="69F0CF7B" w:rsidR="00440378" w:rsidRPr="0051139B" w:rsidRDefault="00440378" w:rsidP="00440378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 д-р Биљана Наумоска Саракинска</w:t>
            </w:r>
          </w:p>
          <w:p w14:paraId="561507AB" w14:textId="164ECDB1" w:rsidR="00440378" w:rsidRPr="0051139B" w:rsidRDefault="00A2674F" w:rsidP="00440378">
            <w:pPr>
              <w:rPr>
                <w:rFonts w:cstheme="minorHAnsi"/>
              </w:rPr>
            </w:pPr>
            <w:hyperlink r:id="rId30" w:history="1">
              <w:r w:rsidR="00B0502B" w:rsidRPr="0051139B">
                <w:rPr>
                  <w:rStyle w:val="Hyperlink"/>
                  <w:rFonts w:cstheme="minorHAnsi"/>
                  <w:color w:val="auto"/>
                  <w:u w:val="none"/>
                </w:rPr>
                <w:t>biljananaumoska@yahoo.com</w:t>
              </w:r>
            </w:hyperlink>
          </w:p>
          <w:p w14:paraId="41F6B823" w14:textId="594F6651" w:rsidR="00B0502B" w:rsidRPr="0051139B" w:rsidRDefault="00B0502B" w:rsidP="00440378">
            <w:pPr>
              <w:rPr>
                <w:rFonts w:cstheme="minorHAnsi"/>
              </w:rPr>
            </w:pPr>
          </w:p>
        </w:tc>
        <w:tc>
          <w:tcPr>
            <w:tcW w:w="4950" w:type="dxa"/>
          </w:tcPr>
          <w:p w14:paraId="3102FBCB" w14:textId="415318C0" w:rsidR="00440378" w:rsidRPr="0051139B" w:rsidRDefault="00440378" w:rsidP="00440378">
            <w:pPr>
              <w:rPr>
                <w:rFonts w:cstheme="minorHAnsi"/>
                <w:lang w:val="mk-MK"/>
              </w:rPr>
            </w:pPr>
            <w:r w:rsidRPr="0051139B">
              <w:rPr>
                <w:rFonts w:cstheme="minorHAnsi"/>
                <w:lang w:val="mk-MK"/>
              </w:rPr>
              <w:t>Проф. д-р Рајна Кошка Хот</w:t>
            </w:r>
          </w:p>
        </w:tc>
      </w:tr>
    </w:tbl>
    <w:p w14:paraId="390329FA" w14:textId="13EC9147" w:rsidR="004607EF" w:rsidRPr="0051139B" w:rsidRDefault="004607EF" w:rsidP="00A24D9A">
      <w:pPr>
        <w:rPr>
          <w:rFonts w:cstheme="minorHAnsi"/>
          <w:lang w:val="ru-RU"/>
        </w:rPr>
      </w:pPr>
    </w:p>
    <w:p w14:paraId="0D291C5C" w14:textId="7D31BC27" w:rsidR="00CF7172" w:rsidRPr="0051139B" w:rsidRDefault="00CF7172">
      <w:pPr>
        <w:rPr>
          <w:rFonts w:cstheme="minorHAnsi"/>
          <w:lang w:val="ru-RU"/>
        </w:rPr>
      </w:pPr>
    </w:p>
    <w:p w14:paraId="780C0FFD" w14:textId="77777777" w:rsidR="00CF7172" w:rsidRPr="0051139B" w:rsidRDefault="00CF7172">
      <w:pPr>
        <w:rPr>
          <w:rFonts w:cstheme="minorHAnsi"/>
          <w:lang w:val="ru-RU"/>
        </w:rPr>
      </w:pPr>
    </w:p>
    <w:p w14:paraId="38F31245" w14:textId="77777777" w:rsidR="002F13E0" w:rsidRPr="0051139B" w:rsidRDefault="002F13E0">
      <w:pPr>
        <w:rPr>
          <w:lang w:val="mk-MK"/>
        </w:rPr>
      </w:pPr>
    </w:p>
    <w:sectPr w:rsidR="002F13E0" w:rsidRPr="0051139B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8323D"/>
    <w:rsid w:val="000E27F0"/>
    <w:rsid w:val="000F39CA"/>
    <w:rsid w:val="001008E1"/>
    <w:rsid w:val="00117BE8"/>
    <w:rsid w:val="001315C9"/>
    <w:rsid w:val="001D04B9"/>
    <w:rsid w:val="002015E2"/>
    <w:rsid w:val="00207AED"/>
    <w:rsid w:val="0027618E"/>
    <w:rsid w:val="002F13E0"/>
    <w:rsid w:val="00307AA5"/>
    <w:rsid w:val="00383E85"/>
    <w:rsid w:val="00385D5F"/>
    <w:rsid w:val="0038626E"/>
    <w:rsid w:val="003D02BA"/>
    <w:rsid w:val="00440378"/>
    <w:rsid w:val="004607EF"/>
    <w:rsid w:val="004A7858"/>
    <w:rsid w:val="004C4D1A"/>
    <w:rsid w:val="004D46C6"/>
    <w:rsid w:val="004F24D7"/>
    <w:rsid w:val="0051139B"/>
    <w:rsid w:val="005A0639"/>
    <w:rsid w:val="005B617C"/>
    <w:rsid w:val="00744CD6"/>
    <w:rsid w:val="007677BE"/>
    <w:rsid w:val="00770391"/>
    <w:rsid w:val="00782133"/>
    <w:rsid w:val="007A0B17"/>
    <w:rsid w:val="008356A5"/>
    <w:rsid w:val="008A2C3E"/>
    <w:rsid w:val="008B0377"/>
    <w:rsid w:val="00946D5C"/>
    <w:rsid w:val="009A0D98"/>
    <w:rsid w:val="009F50E3"/>
    <w:rsid w:val="00A24D9A"/>
    <w:rsid w:val="00A2674F"/>
    <w:rsid w:val="00A42185"/>
    <w:rsid w:val="00A64847"/>
    <w:rsid w:val="00A700B8"/>
    <w:rsid w:val="00AE677C"/>
    <w:rsid w:val="00B0502B"/>
    <w:rsid w:val="00B1572C"/>
    <w:rsid w:val="00B52F97"/>
    <w:rsid w:val="00CA7080"/>
    <w:rsid w:val="00CE2AFC"/>
    <w:rsid w:val="00CF7172"/>
    <w:rsid w:val="00D27D65"/>
    <w:rsid w:val="00D674CB"/>
    <w:rsid w:val="00D905CD"/>
    <w:rsid w:val="00D9490C"/>
    <w:rsid w:val="00EA462A"/>
    <w:rsid w:val="00F10479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rendzova@stomfak.ukim.edu.mk" TargetMode="External"/><Relationship Id="rId13" Type="http://schemas.openxmlformats.org/officeDocument/2006/relationships/hyperlink" Target="mailto:akirkov@stomfak.ukim.edu.mk" TargetMode="External"/><Relationship Id="rId18" Type="http://schemas.openxmlformats.org/officeDocument/2006/relationships/hyperlink" Target="mailto:f.kiteva.trencevska@gmail.com" TargetMode="External"/><Relationship Id="rId26" Type="http://schemas.openxmlformats.org/officeDocument/2006/relationships/hyperlink" Target="mailto:gorandimi@gmail.co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vradojkova@stomfak.ukim.edu.mk" TargetMode="External"/><Relationship Id="rId7" Type="http://schemas.openxmlformats.org/officeDocument/2006/relationships/hyperlink" Target="mailto:mjankulovska@stomfak.ukim.edu.mk" TargetMode="External"/><Relationship Id="rId12" Type="http://schemas.openxmlformats.org/officeDocument/2006/relationships/hyperlink" Target="mailto:dpopovic@stomfak.ukim.edu.mk" TargetMode="External"/><Relationship Id="rId17" Type="http://schemas.openxmlformats.org/officeDocument/2006/relationships/hyperlink" Target="mailto:dimitarbonevski@gmail.com" TargetMode="External"/><Relationship Id="rId25" Type="http://schemas.openxmlformats.org/officeDocument/2006/relationships/hyperlink" Target="mailto:gorandimi@gmail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prof.novotni@gmail.com" TargetMode="External"/><Relationship Id="rId20" Type="http://schemas.openxmlformats.org/officeDocument/2006/relationships/hyperlink" Target="mailto:svetozarantovic@yahoo.com" TargetMode="External"/><Relationship Id="rId29" Type="http://schemas.openxmlformats.org/officeDocument/2006/relationships/hyperlink" Target="mailto:goceris@gmail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joana.velkovska@students.stomfak.ukim.mk" TargetMode="External"/><Relationship Id="rId11" Type="http://schemas.openxmlformats.org/officeDocument/2006/relationships/hyperlink" Target="mailto:bkapusevska@stomfak.ukim.edu.mk" TargetMode="External"/><Relationship Id="rId24" Type="http://schemas.openxmlformats.org/officeDocument/2006/relationships/hyperlink" Target="mailto:vkorunovska@stomfak.ukim.edu.mk" TargetMode="External"/><Relationship Id="rId32" Type="http://schemas.openxmlformats.org/officeDocument/2006/relationships/theme" Target="theme/theme1.xml"/><Relationship Id="rId5" Type="http://schemas.openxmlformats.org/officeDocument/2006/relationships/hyperlink" Target="mailto:stefan.stojchevski1@students.stomfak.ukim.mk" TargetMode="External"/><Relationship Id="rId15" Type="http://schemas.openxmlformats.org/officeDocument/2006/relationships/hyperlink" Target="mailto:suzananikolovska961@gmail.com" TargetMode="External"/><Relationship Id="rId23" Type="http://schemas.openxmlformats.org/officeDocument/2006/relationships/hyperlink" Target="mailto:gkovacevska@stomfak.ukim.edu.mk" TargetMode="External"/><Relationship Id="rId28" Type="http://schemas.openxmlformats.org/officeDocument/2006/relationships/hyperlink" Target="mailto:vesna.dimovska@gmail.com" TargetMode="External"/><Relationship Id="rId10" Type="http://schemas.openxmlformats.org/officeDocument/2006/relationships/hyperlink" Target="mailto:vrendzova@stomfak.ukim.edu.mk" TargetMode="External"/><Relationship Id="rId19" Type="http://schemas.openxmlformats.org/officeDocument/2006/relationships/hyperlink" Target="mailto:elizabetamircevska@yahoo.com" TargetMode="External"/><Relationship Id="rId31" Type="http://schemas.openxmlformats.org/officeDocument/2006/relationships/fontTable" Target="fontTable.xml"/><Relationship Id="rId4" Type="http://schemas.openxmlformats.org/officeDocument/2006/relationships/hyperlink" Target="mailto:meftimoska@stomfak.ukim.edu.mk" TargetMode="External"/><Relationship Id="rId9" Type="http://schemas.openxmlformats.org/officeDocument/2006/relationships/hyperlink" Target="mailto:lpopovska@stomfak.ukim.edu.mk" TargetMode="External"/><Relationship Id="rId14" Type="http://schemas.openxmlformats.org/officeDocument/2006/relationships/hyperlink" Target="mailto:vesna_grivchevapanovska@yahoo.com" TargetMode="External"/><Relationship Id="rId22" Type="http://schemas.openxmlformats.org/officeDocument/2006/relationships/hyperlink" Target="mailto:mpandilova@stomfak.ukim.edu.mk" TargetMode="External"/><Relationship Id="rId27" Type="http://schemas.openxmlformats.org/officeDocument/2006/relationships/hyperlink" Target="mailto:vesna.dimovska@gmail.com" TargetMode="External"/><Relationship Id="rId30" Type="http://schemas.openxmlformats.org/officeDocument/2006/relationships/hyperlink" Target="mailto:biljananaumoska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4</cp:revision>
  <dcterms:created xsi:type="dcterms:W3CDTF">2022-04-15T08:23:00Z</dcterms:created>
  <dcterms:modified xsi:type="dcterms:W3CDTF">2022-04-15T09:16:00Z</dcterms:modified>
</cp:coreProperties>
</file>